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681A" w:rsidRDefault="00B01291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proofErr w:type="spellStart"/>
      <w:r w:rsidRPr="00B01291">
        <w:t>bable</w:t>
      </w:r>
      <w:proofErr w:type="spellEnd"/>
      <w:r w:rsidRPr="00B01291">
        <w:t xml:space="preserve">-cli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 w:rsidRPr="00B01291">
        <w:t xml:space="preserve">bower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 w:rsidRPr="00B01291">
        <w:t>bower</w:t>
      </w:r>
      <w:r w:rsidR="00B01291">
        <w:t>-</w:t>
      </w:r>
      <w:r w:rsidR="00B01291" w:rsidRPr="00B01291">
        <w:t>sync</w:t>
      </w:r>
    </w:p>
    <w:p w:rsidR="00D6681A" w:rsidRDefault="00B01291">
      <w:r w:rsidRPr="00B01291">
        <w:t xml:space="preserve"> </w:t>
      </w:r>
      <w:proofErr w:type="spellStart"/>
      <w:r w:rsidR="00D6681A" w:rsidRPr="00B01291">
        <w:t>npm</w:t>
      </w:r>
      <w:proofErr w:type="spellEnd"/>
      <w:r w:rsidR="00D6681A" w:rsidRPr="00B01291">
        <w:t xml:space="preserve"> </w:t>
      </w:r>
      <w:proofErr w:type="spellStart"/>
      <w:r w:rsidR="00D6681A" w:rsidRPr="00B01291">
        <w:t>i</w:t>
      </w:r>
      <w:proofErr w:type="spellEnd"/>
      <w:r w:rsidR="00D6681A" w:rsidRPr="00B01291">
        <w:t xml:space="preserve"> -g </w:t>
      </w:r>
      <w:proofErr w:type="spellStart"/>
      <w:r w:rsidRPr="00B01291">
        <w:t>eslint</w:t>
      </w:r>
      <w:proofErr w:type="spellEnd"/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</w:t>
      </w:r>
      <w:r w:rsidR="00B01291" w:rsidRPr="00B01291">
        <w:t xml:space="preserve"> </w:t>
      </w:r>
      <w:r w:rsidR="00B01291" w:rsidRPr="00B01291">
        <w:t>gulp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</w:t>
      </w:r>
      <w:r w:rsidR="00B01291" w:rsidRPr="00B01291">
        <w:t xml:space="preserve"> </w:t>
      </w:r>
      <w:r w:rsidR="00B01291" w:rsidRPr="00B01291">
        <w:t>gulp-cli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</w:t>
      </w:r>
      <w:r w:rsidR="00B01291" w:rsidRPr="00B01291">
        <w:t xml:space="preserve"> </w:t>
      </w:r>
      <w:r w:rsidR="00B01291" w:rsidRPr="00B01291">
        <w:t>http-server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</w:t>
      </w:r>
      <w:r w:rsidR="00B01291" w:rsidRPr="00B01291">
        <w:t xml:space="preserve"> </w:t>
      </w:r>
      <w:proofErr w:type="spellStart"/>
      <w:r w:rsidR="00B01291" w:rsidRPr="00B01291">
        <w:t>mongodb</w:t>
      </w:r>
      <w:proofErr w:type="spellEnd"/>
      <w:r w:rsidR="00B01291" w:rsidRPr="00B01291">
        <w:t xml:space="preserve">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 w:rsidRPr="00B01291">
        <w:t>less</w:t>
      </w:r>
    </w:p>
    <w:p w:rsidR="00D6681A" w:rsidRDefault="00B01291">
      <w:r w:rsidRPr="00B01291">
        <w:t xml:space="preserve"> </w:t>
      </w:r>
      <w:proofErr w:type="spellStart"/>
      <w:r w:rsidR="00D6681A" w:rsidRPr="00B01291">
        <w:t>npm</w:t>
      </w:r>
      <w:proofErr w:type="spellEnd"/>
      <w:r w:rsidR="00D6681A" w:rsidRPr="00B01291">
        <w:t xml:space="preserve"> </w:t>
      </w:r>
      <w:proofErr w:type="spellStart"/>
      <w:r w:rsidR="00D6681A" w:rsidRPr="00B01291">
        <w:t>i</w:t>
      </w:r>
      <w:proofErr w:type="spellEnd"/>
      <w:r w:rsidR="00D6681A" w:rsidRPr="00B01291">
        <w:t xml:space="preserve"> -g </w:t>
      </w:r>
      <w:r w:rsidRPr="00B01291">
        <w:t xml:space="preserve">live-server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 w:rsidRPr="00B01291">
        <w:t xml:space="preserve">mongoose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proofErr w:type="spellStart"/>
      <w:r w:rsidR="00B01291" w:rsidRPr="00B01291">
        <w:t>nativescript</w:t>
      </w:r>
      <w:proofErr w:type="spellEnd"/>
      <w:r w:rsidR="00B01291" w:rsidRPr="00B01291">
        <w:t xml:space="preserve">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proofErr w:type="spellStart"/>
      <w:r w:rsidR="00B01291" w:rsidRPr="00B01291">
        <w:t>nodemon</w:t>
      </w:r>
      <w:proofErr w:type="spellEnd"/>
      <w:r w:rsidR="00B01291" w:rsidRPr="00B01291">
        <w:t xml:space="preserve">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 w:rsidRPr="00B01291">
        <w:t>s</w:t>
      </w:r>
      <w:r w:rsidR="00B01291">
        <w:t xml:space="preserve">ass </w:t>
      </w:r>
    </w:p>
    <w:p w:rsidR="00D6681A" w:rsidRDefault="00D6681A">
      <w:proofErr w:type="spellStart"/>
      <w:r w:rsidRPr="00B01291">
        <w:t>npm</w:t>
      </w:r>
      <w:proofErr w:type="spellEnd"/>
      <w:r w:rsidRPr="00B01291">
        <w:t xml:space="preserve"> </w:t>
      </w:r>
      <w:proofErr w:type="spellStart"/>
      <w:r w:rsidRPr="00B01291">
        <w:t>i</w:t>
      </w:r>
      <w:proofErr w:type="spellEnd"/>
      <w:r w:rsidRPr="00B01291">
        <w:t xml:space="preserve"> -g </w:t>
      </w:r>
      <w:r w:rsidR="00B01291">
        <w:t>stylus</w:t>
      </w:r>
    </w:p>
    <w:p w:rsidR="00D6681A" w:rsidRDefault="00B01291">
      <w:r>
        <w:t xml:space="preserve"> </w:t>
      </w:r>
      <w:proofErr w:type="spellStart"/>
      <w:r w:rsidR="00D6681A" w:rsidRPr="00B01291">
        <w:t>npm</w:t>
      </w:r>
      <w:proofErr w:type="spellEnd"/>
      <w:r w:rsidR="00D6681A" w:rsidRPr="00B01291">
        <w:t xml:space="preserve"> </w:t>
      </w:r>
      <w:proofErr w:type="spellStart"/>
      <w:r w:rsidR="00D6681A" w:rsidRPr="00B01291">
        <w:t>i</w:t>
      </w:r>
      <w:proofErr w:type="spellEnd"/>
      <w:r w:rsidR="00D6681A" w:rsidRPr="00B01291">
        <w:t xml:space="preserve"> -g </w:t>
      </w:r>
      <w:r>
        <w:t>typing</w:t>
      </w:r>
    </w:p>
    <w:p w:rsidR="00344538" w:rsidRDefault="00B01291">
      <w:r>
        <w:t xml:space="preserve"> </w:t>
      </w:r>
      <w:proofErr w:type="spellStart"/>
      <w:r w:rsidR="00D6681A" w:rsidRPr="00B01291">
        <w:t>npm</w:t>
      </w:r>
      <w:proofErr w:type="spellEnd"/>
      <w:r w:rsidR="00D6681A" w:rsidRPr="00B01291">
        <w:t xml:space="preserve"> </w:t>
      </w:r>
      <w:proofErr w:type="spellStart"/>
      <w:r w:rsidR="00D6681A" w:rsidRPr="00B01291">
        <w:t>i</w:t>
      </w:r>
      <w:proofErr w:type="spellEnd"/>
      <w:r w:rsidR="00D6681A" w:rsidRPr="00B01291">
        <w:t xml:space="preserve"> -g </w:t>
      </w:r>
      <w:bookmarkStart w:id="0" w:name="_GoBack"/>
      <w:bookmarkEnd w:id="0"/>
      <w:proofErr w:type="spellStart"/>
      <w:r>
        <w:t>typings</w:t>
      </w:r>
      <w:proofErr w:type="spellEnd"/>
      <w:r>
        <w:t xml:space="preserve"> </w:t>
      </w:r>
    </w:p>
    <w:sectPr w:rsidR="00344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2NTA3NrS0MDYzN7JQ0lEKTi0uzszPAykwqgUAVQzTBywAAAA="/>
  </w:docVars>
  <w:rsids>
    <w:rsidRoot w:val="0076277A"/>
    <w:rsid w:val="00344538"/>
    <w:rsid w:val="0076277A"/>
    <w:rsid w:val="009161E6"/>
    <w:rsid w:val="00B01291"/>
    <w:rsid w:val="00D66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1FF91"/>
  <w15:chartTrackingRefBased/>
  <w15:docId w15:val="{22D9BE83-C0D4-42B8-8B55-E7AC5A717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i</dc:creator>
  <cp:keywords/>
  <dc:description/>
  <cp:lastModifiedBy>bobi</cp:lastModifiedBy>
  <cp:revision>4</cp:revision>
  <dcterms:created xsi:type="dcterms:W3CDTF">2016-12-16T08:32:00Z</dcterms:created>
  <dcterms:modified xsi:type="dcterms:W3CDTF">2016-12-16T08:52:00Z</dcterms:modified>
</cp:coreProperties>
</file>